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add63ac13d46608ba4a650bcf576e4042825577"/>
    <w:p>
      <w:pPr>
        <w:pStyle w:val="Heading1"/>
      </w:pPr>
      <w:r>
        <w:t xml:space="preserve">Internship Application Letter: Civil Engineer Position in Jerusalem, Israel</w:t>
      </w:r>
    </w:p>
    <w:p>
      <w:pPr>
        <w:pStyle w:val="FirstParagraph"/>
      </w:pPr>
      <w:r>
        <w:t xml:space="preserve">Dear Hiring Manager at [Company Name],</w:t>
      </w:r>
    </w:p>
    <w:p>
      <w:pPr>
        <w:pStyle w:val="BodyText"/>
      </w:pPr>
      <w:r>
        <w:t xml:space="preserve">I am writing to express my enthusiastic application for the Civil Engineering Internship position within your esteemed organization in Jerusalem, Israel. As a highly motivated and technically adept final-year Civil Engineering student at [Your University], I have long admired Israel’s innovative approach to infrastructure development in one of the world’s most historically significant and geographically complex cities. My academic rigor, hands-on project experience, and deep commitment to sustainable urban solutions align precisely with the challenges and opportunities present in Jerusalem’s dynamic engineering landscape. This Internship Application Letter serves as my formal submission for the Civil Engineer internship role that will allow me to contribute meaningfully to projects shaping the future of Israel Jerusalem.</w:t>
      </w:r>
    </w:p>
    <w:p>
      <w:pPr>
        <w:pStyle w:val="BodyText"/>
      </w:pPr>
      <w:r>
        <w:t xml:space="preserve">Throughout my academic journey, I have focused on coursework and practical applications directly relevant to the unique demands of civil infrastructure in contexts like Jerusalem. My studies encompass structural analysis, geotechnical engineering, water resource management, and sustainable construction practices—disciplines critical for addressing the city’s intricate challenges. For instance, in my Geotechnical Engineering project last semester, I analyzed soil composition and seismic activity data specific to the Judean Mountains region (the geological foundation of Jerusalem), developing a stabilization model for slope retention that could inform hillside development projects common in the area. Furthermore, my proficiency with industry-standard software—AutoCAD Civil 3D, Revit, GIS platforms like ArcGIS, and BIM modeling tools—has been honed through university labs and collaborative projects focused on urban planning efficiency. I am particularly adept at translating complex technical data into clear visualizations for stakeholders; a skill I believe is vital when working with diverse teams across Jerusalem’s multi-cultural construction environment.</w:t>
      </w:r>
    </w:p>
    <w:p>
      <w:pPr>
        <w:pStyle w:val="BodyText"/>
      </w:pPr>
      <w:r>
        <w:t xml:space="preserve">What excites me most about the opportunity to apply as a Civil Engineer intern in Israel Jerusalem is the unparalleled convergence of ancient heritage and modern innovation. Jerusalem presents civil engineers with rare opportunities: revitalizing historic neighborhoods while integrating state-of-the-art sustainable infrastructure, managing scarce water resources through advanced desalination and greywater systems, and designing resilient structures capable of withstanding seismic activity common in the region. I have studied case studies such as the Jerusalem Light Rail Project’s tunneling beneath Old City walls and the Jerusalem Water Authority’s drought-resilient systems, which demonstrate how engineering solutions must honor cultural preservation while meeting contemporary needs. My internship goals are clear: to immerse myself in this context, learn from seasoned professionals navigating these complexities, and apply my skills toward projects that enhance Jerusalem’s livability and resilience. I am eager to contribute to your team’s work on transportation corridors, water management systems, or community infrastructure—areas where the city’s growth demands both technical precision and cultural sensitivity.</w:t>
      </w:r>
    </w:p>
    <w:p>
      <w:pPr>
        <w:pStyle w:val="BodyText"/>
      </w:pPr>
      <w:r>
        <w:t xml:space="preserve">I am equally committed to understanding the socio-cultural fabric of Israel Jerusalem beyond technical specifications. Having researched local construction regulations (including those set by Israel’s Ministry of Construction &amp; Housing), I recognize how civil engineering here requires nuanced communication with diverse stakeholders—from municipal authorities and heritage conservation bodies to neighborhood associations. During a recent volunteer stint at [Local Non-Profit or Community Project], I collaborated with community leaders on a small-scale urban garden project, practicing active listening and adapting solutions to local preferences—skills I will bring directly to your workplace in Jerusalem. Additionally, I have begun learning conversational Hebrew through online courses (IHS), recognizing that language is a bridge to deeper collaboration in this city’s professional environment. My respect for Jerusalem’s historical significance as a crossroads of civilizations drives my desire not just to build structures, but to support projects that foster unity and progress across its communities.</w:t>
      </w:r>
    </w:p>
    <w:p>
      <w:pPr>
        <w:pStyle w:val="BodyText"/>
      </w:pPr>
      <w:r>
        <w:t xml:space="preserve">My academic achievements reflect this integrated approach: I maintained a 3.8/4.0 GPA in Civil Engineering, earned the Dean’s Scholarship for Academic Excellence (awarded annually to top 5% of students), and led a team project designing an earthquake-resistant school model compliant with Israeli building codes. This project included material cost analysis, energy efficiency integration (aligned with Israel’s Green Building Standards), and community impact assessment—all mirroring the holistic perspective required in Jerusalem’s development context. I am adept at managing timelines, conducting site surveys under varying conditions, and producing detailed technical reports—competencies that will enable me to rapidly add value to your projects from day one of this Civil Engineer internship.</w:t>
      </w:r>
    </w:p>
    <w:p>
      <w:pPr>
        <w:pStyle w:val="BodyText"/>
      </w:pPr>
      <w:r>
        <w:t xml:space="preserve">I am deeply inspired by Israel’s leadership in engineering innovation within constrained environments. From the Negev Desert water recycling systems to Jerusalem’s pioneering use of renewable energy in municipal buildings, the nation demonstrates how civil engineering can solve pressing challenges while respecting ecological and cultural boundaries. I am confident that my technical foundation, proactive attitude, and genuine passion for contributing to Israel Jerusalem’s future position me as a strong candidate for your internship program. I am eager to learn from your team’s expertise in navigating the city’s unique topography, heritage constraints, and developmental aspirations.</w:t>
      </w:r>
    </w:p>
    <w:p>
      <w:pPr>
        <w:pStyle w:val="BodyText"/>
      </w:pPr>
      <w:r>
        <w:t xml:space="preserve">Thank you for considering my application. My resume provides further detail on my qualifications, projects, and academic background. I welcome the opportunity to discuss how my skills in structural design, sustainable practices, and collaborative problem-solving can support your organization’s mission in Israel Jerusalem. I am available for an interview at your earliest convenience and look forward to the possibility of contributing to the next chapter of engineering excellence in this remarkable city.</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Israel Jerusalem</dc:title>
  <dc:creator/>
  <dc:language>en</dc:language>
  <cp:keywords/>
  <dcterms:created xsi:type="dcterms:W3CDTF">2026-07-19T07:22:13Z</dcterms:created>
  <dcterms:modified xsi:type="dcterms:W3CDTF">2026-07-19T07:22:13Z</dcterms:modified>
</cp:coreProperties>
</file>

<file path=docProps/custom.xml><?xml version="1.0" encoding="utf-8"?>
<Properties xmlns="http://schemas.openxmlformats.org/officeDocument/2006/custom-properties" xmlns:vt="http://schemas.openxmlformats.org/officeDocument/2006/docPropsVTypes"/>
</file>